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F73E1" w14:textId="4C00475A" w:rsidR="380EEB73" w:rsidRDefault="380EEB73" w:rsidP="01843D2E">
      <w:r>
        <w:t>Name - Dax Studio</w:t>
      </w:r>
    </w:p>
    <w:p w14:paraId="06D31E42" w14:textId="10400156" w:rsidR="380EEB73" w:rsidRDefault="380EEB73" w:rsidP="01843D2E">
      <w:r>
        <w:t xml:space="preserve">Website - </w:t>
      </w:r>
      <w:hyperlink r:id="rId7">
        <w:r w:rsidRPr="01843D2E">
          <w:rPr>
            <w:rStyle w:val="Hyperlink"/>
          </w:rPr>
          <w:t>https://daxstudio.org/</w:t>
        </w:r>
      </w:hyperlink>
    </w:p>
    <w:p w14:paraId="49F785AA" w14:textId="1F564B62" w:rsidR="380EEB73" w:rsidRDefault="380EEB73" w:rsidP="01843D2E">
      <w:r>
        <w:t xml:space="preserve">Cost – Free </w:t>
      </w:r>
    </w:p>
    <w:p w14:paraId="17D04E64" w14:textId="01FD2D4D" w:rsidR="51213A61" w:rsidRDefault="51213A61" w:rsidP="01843D2E">
      <w:r>
        <w:t>Description</w:t>
      </w:r>
    </w:p>
    <w:p w14:paraId="0065B9B8" w14:textId="40A2548F" w:rsidR="51213A61" w:rsidRDefault="00454847" w:rsidP="01843D2E">
      <w:r>
        <w:t>This tool can be used</w:t>
      </w:r>
      <w:r w:rsidR="51213A61">
        <w:t xml:space="preserve"> to connect to </w:t>
      </w:r>
      <w:r>
        <w:t>semantic models</w:t>
      </w:r>
      <w:r w:rsidR="51213A61">
        <w:t xml:space="preserve"> in the service. Allows the users </w:t>
      </w:r>
      <w:r>
        <w:t xml:space="preserve">to </w:t>
      </w:r>
      <w:r w:rsidR="51213A61">
        <w:t xml:space="preserve">run </w:t>
      </w:r>
      <w:r w:rsidR="1F80338B">
        <w:t>DAX queries against the dataset to review the results returned. Th</w:t>
      </w:r>
      <w:r>
        <w:t>is tool can optimize DAX queries</w:t>
      </w:r>
      <w:r w:rsidR="7FEC3BF7">
        <w:t>.</w:t>
      </w:r>
    </w:p>
    <w:p w14:paraId="18CEBEC4" w14:textId="4E87F6D3" w:rsidR="1F80338B" w:rsidRDefault="1F80338B" w:rsidP="01843D2E">
      <w:r>
        <w:t>Keywords – DAX, DMVs</w:t>
      </w:r>
      <w:r w:rsidR="354D5754">
        <w:t xml:space="preserve">, </w:t>
      </w:r>
      <w:r w:rsidR="41100DB3">
        <w:t>performance</w:t>
      </w:r>
      <w:r w:rsidR="354D5754">
        <w:t xml:space="preserve"> tunning</w:t>
      </w:r>
    </w:p>
    <w:p w14:paraId="3253147D" w14:textId="23B122E3" w:rsidR="01843D2E" w:rsidRDefault="01843D2E" w:rsidP="01843D2E"/>
    <w:p w14:paraId="0D604BAF" w14:textId="7C852E06" w:rsidR="354D5754" w:rsidRDefault="354D5754" w:rsidP="01843D2E">
      <w:r>
        <w:t xml:space="preserve">Name – </w:t>
      </w:r>
      <w:r w:rsidR="380EEB73">
        <w:t>Bravo</w:t>
      </w:r>
    </w:p>
    <w:p w14:paraId="49809667" w14:textId="25E8B777" w:rsidR="54841A99" w:rsidRDefault="54841A99" w:rsidP="01843D2E">
      <w:r>
        <w:t xml:space="preserve">Website - </w:t>
      </w:r>
      <w:hyperlink r:id="rId8">
        <w:r w:rsidRPr="01843D2E">
          <w:rPr>
            <w:rStyle w:val="Hyperlink"/>
          </w:rPr>
          <w:t>https://bravo.bi/</w:t>
        </w:r>
      </w:hyperlink>
    </w:p>
    <w:p w14:paraId="786EEDDC" w14:textId="1659CD1C" w:rsidR="54841A99" w:rsidRDefault="54841A99" w:rsidP="01843D2E">
      <w:r>
        <w:t>Cost – Free</w:t>
      </w:r>
    </w:p>
    <w:p w14:paraId="218FF735" w14:textId="6456CA9C" w:rsidR="54841A99" w:rsidRDefault="54841A99" w:rsidP="01843D2E">
      <w:r>
        <w:t>Description</w:t>
      </w:r>
    </w:p>
    <w:p w14:paraId="0C7A8857" w14:textId="3A13A515" w:rsidR="2BA2CC66" w:rsidRDefault="2BA2CC66" w:rsidP="01843D2E">
      <w:r>
        <w:t>This tool will analyze your model</w:t>
      </w:r>
      <w:r w:rsidR="00454847">
        <w:t>, determine</w:t>
      </w:r>
      <w:r>
        <w:t xml:space="preserve"> which field </w:t>
      </w:r>
      <w:r w:rsidR="00454847">
        <w:t>takes</w:t>
      </w:r>
      <w:r>
        <w:t xml:space="preserve"> up the most space, </w:t>
      </w:r>
      <w:r w:rsidR="00454847">
        <w:t xml:space="preserve">and </w:t>
      </w:r>
      <w:r>
        <w:t>export the VPAX file for more</w:t>
      </w:r>
      <w:r w:rsidR="794E5C80">
        <w:t xml:space="preserve"> </w:t>
      </w:r>
      <w:r w:rsidR="41F7FDAC">
        <w:t>analysis</w:t>
      </w:r>
      <w:r w:rsidR="794E5C80">
        <w:t>. Format the data DAX code in your model. Export data from your model. Also</w:t>
      </w:r>
      <w:r w:rsidR="00454847">
        <w:t>,</w:t>
      </w:r>
      <w:r w:rsidR="794E5C80">
        <w:t xml:space="preserve"> create DAX </w:t>
      </w:r>
      <w:r w:rsidR="2CCF65AE">
        <w:t>Calander</w:t>
      </w:r>
      <w:r w:rsidR="794E5C80">
        <w:t xml:space="preserve"> tables for use with your model.</w:t>
      </w:r>
      <w:r w:rsidR="00A7242A">
        <w:t xml:space="preserve"> NB DAX calendar tables should be carefully considered before using them.</w:t>
      </w:r>
    </w:p>
    <w:p w14:paraId="1B9E4B22" w14:textId="2AB3A406" w:rsidR="01843D2E" w:rsidRDefault="01843D2E" w:rsidP="01843D2E"/>
    <w:p w14:paraId="19F7C19E" w14:textId="2C778CB4" w:rsidR="00CA3281" w:rsidRDefault="002E6E5C" w:rsidP="01843D2E">
      <w:r>
        <w:t>Tabular Editor V2</w:t>
      </w:r>
    </w:p>
    <w:p w14:paraId="1B4C510F" w14:textId="2838A0E5" w:rsidR="007412EC" w:rsidRDefault="007412EC" w:rsidP="007412EC">
      <w:r>
        <w:t xml:space="preserve">Name – </w:t>
      </w:r>
      <w:proofErr w:type="spellStart"/>
      <w:r>
        <w:t>Tablular</w:t>
      </w:r>
      <w:proofErr w:type="spellEnd"/>
      <w:r>
        <w:t xml:space="preserve"> Editor</w:t>
      </w:r>
    </w:p>
    <w:p w14:paraId="33037551" w14:textId="77777777" w:rsidR="007412EC" w:rsidRDefault="007412EC" w:rsidP="007412EC">
      <w:r>
        <w:t xml:space="preserve">Website - </w:t>
      </w:r>
      <w:r w:rsidRPr="00004470">
        <w:t>https://github.com/TabularEditor/TabularEditor/releases</w:t>
      </w:r>
    </w:p>
    <w:p w14:paraId="5DBE7335" w14:textId="2F5D2E73" w:rsidR="007412EC" w:rsidRDefault="007412EC" w:rsidP="007412EC">
      <w:r>
        <w:t>Cost – Free ( for V2)</w:t>
      </w:r>
    </w:p>
    <w:p w14:paraId="03E5A089" w14:textId="7BF69266" w:rsidR="007412EC" w:rsidRDefault="007412EC" w:rsidP="01843D2E">
      <w:r>
        <w:t>Description</w:t>
      </w:r>
      <w:r w:rsidR="00257E38">
        <w:t xml:space="preserve"> – This allows </w:t>
      </w:r>
      <w:r w:rsidR="00FC3C8A">
        <w:t xml:space="preserve">editing of the </w:t>
      </w:r>
      <w:r w:rsidR="00257E38">
        <w:t>Seman</w:t>
      </w:r>
      <w:r w:rsidR="00A7242A">
        <w:t>t</w:t>
      </w:r>
      <w:r w:rsidR="00257E38">
        <w:t>ic model</w:t>
      </w:r>
      <w:r w:rsidR="00292F20">
        <w:t>;</w:t>
      </w:r>
      <w:r w:rsidR="00257E38">
        <w:t xml:space="preserve"> note that </w:t>
      </w:r>
      <w:r w:rsidR="00FC3C8A">
        <w:t>the XMLA endpoint must</w:t>
      </w:r>
      <w:r w:rsidR="00292F20">
        <w:t xml:space="preserve"> be enabled.</w:t>
      </w:r>
      <w:r w:rsidR="00FC3C8A">
        <w:t xml:space="preserve"> Note that the </w:t>
      </w:r>
      <w:r w:rsidR="00A7242A">
        <w:t xml:space="preserve">XMLA endpoint is a </w:t>
      </w:r>
      <w:r w:rsidR="00FC3C8A">
        <w:t>Premium feature</w:t>
      </w:r>
      <w:r w:rsidR="00A7242A">
        <w:t>.</w:t>
      </w:r>
    </w:p>
    <w:p w14:paraId="1F74CDF4" w14:textId="77777777" w:rsidR="00004470" w:rsidRDefault="00004470" w:rsidP="01843D2E"/>
    <w:p w14:paraId="1E751615" w14:textId="53137A92" w:rsidR="00223DDE" w:rsidRDefault="00223DDE" w:rsidP="00223DDE">
      <w:r>
        <w:t xml:space="preserve">Name – </w:t>
      </w:r>
      <w:r>
        <w:t>ALM Toolkit</w:t>
      </w:r>
    </w:p>
    <w:p w14:paraId="0CDCDFE1" w14:textId="718473A4" w:rsidR="00223DDE" w:rsidRDefault="00223DDE" w:rsidP="00223DDE">
      <w:r>
        <w:t xml:space="preserve">Website - </w:t>
      </w:r>
      <w:r w:rsidRPr="00223DDE">
        <w:t>http://www.alm-toolkit.com/</w:t>
      </w:r>
    </w:p>
    <w:p w14:paraId="1085605B" w14:textId="77777777" w:rsidR="00223DDE" w:rsidRDefault="00223DDE" w:rsidP="00223DDE">
      <w:r>
        <w:t>Cost – Free ( for V2)</w:t>
      </w:r>
    </w:p>
    <w:p w14:paraId="67CE3D93" w14:textId="14FCAA27" w:rsidR="00223DDE" w:rsidRDefault="00223DDE" w:rsidP="00223DDE">
      <w:r>
        <w:t>Description –.</w:t>
      </w:r>
    </w:p>
    <w:p w14:paraId="6687CDB4" w14:textId="0F439CCE" w:rsidR="008A401E" w:rsidRDefault="008A401E" w:rsidP="01843D2E"/>
    <w:p w14:paraId="5A75F70E" w14:textId="6FAEB449" w:rsidR="002C1628" w:rsidRDefault="000F058D">
      <w:hyperlink r:id="rId9">
        <w:r w:rsidR="6AB66F04" w:rsidRPr="01843D2E">
          <w:rPr>
            <w:rStyle w:val="Hyperlink"/>
          </w:rPr>
          <w:t>https://www.powerqueryformatter.com/formatter</w:t>
        </w:r>
      </w:hyperlink>
    </w:p>
    <w:p w14:paraId="7CB2BB87" w14:textId="56CF7915" w:rsidR="002C1628" w:rsidRDefault="6AB66F04" w:rsidP="6B683060">
      <w:r>
        <w:lastRenderedPageBreak/>
        <w:t>This</w:t>
      </w:r>
      <w:r w:rsidR="0044092C">
        <w:t xml:space="preserve"> website</w:t>
      </w:r>
      <w:r>
        <w:t xml:space="preserve"> will format M code (Power Query Formula Language)</w:t>
      </w:r>
    </w:p>
    <w:p w14:paraId="390B0725" w14:textId="11A621B1" w:rsidR="002C1628" w:rsidRDefault="002C1628" w:rsidP="6B683060"/>
    <w:p w14:paraId="30D88DAC" w14:textId="7EBFC1CB" w:rsidR="001E5E85" w:rsidRDefault="001E5E85">
      <w:r>
        <w:br w:type="page"/>
      </w:r>
    </w:p>
    <w:p w14:paraId="43BBEF2E" w14:textId="4C45ADEE" w:rsidR="002C1628" w:rsidRDefault="6AB66F04" w:rsidP="6B683060">
      <w:r>
        <w:lastRenderedPageBreak/>
        <w:t>https://www.powerbisentinel.com/</w:t>
      </w:r>
    </w:p>
    <w:p w14:paraId="27FC846C" w14:textId="4EBF106B" w:rsidR="002C1628" w:rsidRDefault="6AB66F04" w:rsidP="6B683060">
      <w:r>
        <w:t>Power BI Sentinel, back up Power BI reports, lineage tracking, documentation</w:t>
      </w:r>
    </w:p>
    <w:p w14:paraId="1F6D3BE2" w14:textId="5A5071B8" w:rsidR="002C1628" w:rsidRDefault="6AB66F04" w:rsidP="6B683060">
      <w:r>
        <w:t xml:space="preserve"> </w:t>
      </w:r>
    </w:p>
    <w:p w14:paraId="2BDC5BEE" w14:textId="4AD36DD2" w:rsidR="002C1628" w:rsidRDefault="6AB66F04" w:rsidP="6B683060">
      <w:r>
        <w:t>---</w:t>
      </w:r>
    </w:p>
    <w:p w14:paraId="7D0A6F9F" w14:textId="0865CB9B" w:rsidR="002C1628" w:rsidRDefault="6AB66F04" w:rsidP="6B683060">
      <w:r>
        <w:t>Power BI Helper</w:t>
      </w:r>
    </w:p>
    <w:p w14:paraId="05AA3B6C" w14:textId="0AA4C19C" w:rsidR="002C1628" w:rsidRDefault="6AB66F04" w:rsidP="6B683060">
      <w:r>
        <w:t xml:space="preserve"> </w:t>
      </w:r>
    </w:p>
    <w:p w14:paraId="0B1F475E" w14:textId="7E14E08B" w:rsidR="002C1628" w:rsidRDefault="6AB66F04" w:rsidP="6B683060">
      <w:r>
        <w:t>---</w:t>
      </w:r>
    </w:p>
    <w:p w14:paraId="587BBD49" w14:textId="001A3321" w:rsidR="002C1628" w:rsidRDefault="6AB66F04" w:rsidP="6B683060">
      <w:r>
        <w:t>BI Accountant - BI Helper</w:t>
      </w:r>
    </w:p>
    <w:p w14:paraId="5A25F2EC" w14:textId="138500FD" w:rsidR="002C1628" w:rsidRDefault="6AB66F04" w:rsidP="6B683060">
      <w:r>
        <w:t xml:space="preserve"> </w:t>
      </w:r>
    </w:p>
    <w:p w14:paraId="2EC7521E" w14:textId="43B17526" w:rsidR="002C1628" w:rsidRDefault="6AB66F04" w:rsidP="6B683060">
      <w:r>
        <w:t>---</w:t>
      </w:r>
    </w:p>
    <w:p w14:paraId="2C078E63" w14:textId="605DD2C5" w:rsidR="002C1628" w:rsidRDefault="6AB66F04" w:rsidP="6B683060">
      <w:proofErr w:type="spellStart"/>
      <w:r>
        <w:t>RadCad</w:t>
      </w:r>
      <w:proofErr w:type="spellEnd"/>
      <w:r>
        <w:t xml:space="preserve"> tool</w:t>
      </w:r>
    </w:p>
    <w:p w14:paraId="01BF6374" w14:textId="13613968" w:rsidR="6B683060" w:rsidRDefault="6B683060" w:rsidP="6B683060"/>
    <w:p w14:paraId="3651D1C7" w14:textId="16124EF3" w:rsidR="6AB66F04" w:rsidRDefault="6AB66F04" w:rsidP="6B683060">
      <w:r>
        <w:t>Measure Killer</w:t>
      </w:r>
    </w:p>
    <w:p w14:paraId="4FC489DF" w14:textId="702C7CC5" w:rsidR="6B683060" w:rsidRDefault="6B683060" w:rsidP="6B683060"/>
    <w:p w14:paraId="16CE84B7" w14:textId="548C52BF" w:rsidR="6AB66F04" w:rsidRDefault="6AB66F04" w:rsidP="6B683060">
      <w:r>
        <w:t>---</w:t>
      </w:r>
    </w:p>
    <w:p w14:paraId="62653FAE" w14:textId="2D403682" w:rsidR="6AB66F04" w:rsidRDefault="6AB66F04" w:rsidP="6B683060">
      <w:r>
        <w:t>Tabular Editor</w:t>
      </w:r>
    </w:p>
    <w:p w14:paraId="3B6BB6DE" w14:textId="4DFE286D" w:rsidR="6AB66F04" w:rsidRDefault="6AB66F04" w:rsidP="6B683060">
      <w:r>
        <w:t>V2</w:t>
      </w:r>
    </w:p>
    <w:p w14:paraId="603AEBFA" w14:textId="3F176916" w:rsidR="6AB66F04" w:rsidRDefault="6AB66F04" w:rsidP="6B683060">
      <w:r>
        <w:t>V3</w:t>
      </w:r>
    </w:p>
    <w:p w14:paraId="7658E6DE" w14:textId="007887B7" w:rsidR="5B552D5D" w:rsidRDefault="5B552D5D" w:rsidP="5B552D5D"/>
    <w:p w14:paraId="176529DD" w14:textId="5C09521B" w:rsidR="5B552D5D" w:rsidRDefault="5B552D5D" w:rsidP="5B552D5D"/>
    <w:p w14:paraId="523CE3E4" w14:textId="3FDDF2DD" w:rsidR="7A1B047E" w:rsidRDefault="7A1B047E" w:rsidP="5B552D5D">
      <w:r>
        <w:t xml:space="preserve">Power BI Explorer </w:t>
      </w:r>
    </w:p>
    <w:p w14:paraId="7DDC06F4" w14:textId="33C70469" w:rsidR="7A1B047E" w:rsidRDefault="000F058D" w:rsidP="5B552D5D">
      <w:hyperlink r:id="rId10">
        <w:r w:rsidR="7A1B047E" w:rsidRPr="5B552D5D">
          <w:rPr>
            <w:rStyle w:val="Hyperlink"/>
          </w:rPr>
          <w:t>https://www.pbiexplorer.com/</w:t>
        </w:r>
      </w:hyperlink>
    </w:p>
    <w:p w14:paraId="4128587C" w14:textId="77789A11" w:rsidR="492A82B8" w:rsidRDefault="492A82B8" w:rsidP="5B552D5D">
      <w:r>
        <w:t xml:space="preserve">Similar UI to </w:t>
      </w:r>
      <w:proofErr w:type="spellStart"/>
      <w:r>
        <w:t>Tabluar</w:t>
      </w:r>
      <w:proofErr w:type="spellEnd"/>
      <w:r>
        <w:t xml:space="preserve"> Editor</w:t>
      </w:r>
    </w:p>
    <w:p w14:paraId="38F94134" w14:textId="22F93DFD" w:rsidR="6B683060" w:rsidRDefault="6B683060" w:rsidP="6B683060"/>
    <w:sectPr w:rsidR="6B6830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MzQwNTAxNrY0MjVW0lEKTi0uzszPAykwqgUA03ILiiwAAAA="/>
  </w:docVars>
  <w:rsids>
    <w:rsidRoot w:val="2CDE4CA6"/>
    <w:rsid w:val="00004470"/>
    <w:rsid w:val="001E5E85"/>
    <w:rsid w:val="00223DDE"/>
    <w:rsid w:val="00257E38"/>
    <w:rsid w:val="00292F20"/>
    <w:rsid w:val="002C1628"/>
    <w:rsid w:val="002E6E5C"/>
    <w:rsid w:val="0044092C"/>
    <w:rsid w:val="00454847"/>
    <w:rsid w:val="007412EC"/>
    <w:rsid w:val="008A401E"/>
    <w:rsid w:val="00925E5A"/>
    <w:rsid w:val="00A7242A"/>
    <w:rsid w:val="00CA3281"/>
    <w:rsid w:val="00FC3C8A"/>
    <w:rsid w:val="01843D2E"/>
    <w:rsid w:val="03DA8F5C"/>
    <w:rsid w:val="0A49D0E0"/>
    <w:rsid w:val="1A08E2BF"/>
    <w:rsid w:val="1A620260"/>
    <w:rsid w:val="1F80338B"/>
    <w:rsid w:val="211AEBB3"/>
    <w:rsid w:val="25CA1628"/>
    <w:rsid w:val="2B71C8ED"/>
    <w:rsid w:val="2BA2CC66"/>
    <w:rsid w:val="2CCF65AE"/>
    <w:rsid w:val="2CDE4CA6"/>
    <w:rsid w:val="31E00D57"/>
    <w:rsid w:val="328F70D3"/>
    <w:rsid w:val="34FF82D6"/>
    <w:rsid w:val="354D5754"/>
    <w:rsid w:val="3710F4F1"/>
    <w:rsid w:val="380EEB73"/>
    <w:rsid w:val="41100DB3"/>
    <w:rsid w:val="41F7FDAC"/>
    <w:rsid w:val="492A82B8"/>
    <w:rsid w:val="51213A61"/>
    <w:rsid w:val="54841A99"/>
    <w:rsid w:val="5B552D5D"/>
    <w:rsid w:val="6AB66F04"/>
    <w:rsid w:val="6B683060"/>
    <w:rsid w:val="6C523F65"/>
    <w:rsid w:val="70EB8193"/>
    <w:rsid w:val="74FE2192"/>
    <w:rsid w:val="7640F30E"/>
    <w:rsid w:val="784B1DBB"/>
    <w:rsid w:val="794E5C80"/>
    <w:rsid w:val="7A1B047E"/>
    <w:rsid w:val="7DB0DC3E"/>
    <w:rsid w:val="7FEC3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E4CA6"/>
  <w15:chartTrackingRefBased/>
  <w15:docId w15:val="{BAD73F6D-E2CC-43EF-AC7A-D22D4A6C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D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44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avo.bi/" TargetMode="Externa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hyperlink" Target="https://daxstudio.org/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pbiexplorer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powerqueryformatter.com/format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63F245-91A7-42E4-9892-10F33A49A2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F5C9EE-DA3C-45C5-AB1B-F19E759B4822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3.xml><?xml version="1.0" encoding="utf-8"?>
<ds:datastoreItem xmlns:ds="http://schemas.openxmlformats.org/officeDocument/2006/customXml" ds:itemID="{33EB0892-1C32-4724-A943-FA80031DC5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1</Words>
  <Characters>1433</Characters>
  <Application>Microsoft Office Word</Application>
  <DocSecurity>0</DocSecurity>
  <Lines>11</Lines>
  <Paragraphs>3</Paragraphs>
  <ScaleCrop>false</ScaleCrop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20</cp:revision>
  <dcterms:created xsi:type="dcterms:W3CDTF">2022-11-24T08:43:00Z</dcterms:created>
  <dcterms:modified xsi:type="dcterms:W3CDTF">2024-06-05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11-24T08:43:06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a101b3ce-580f-465c-b200-a337c5bcbc3a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MediaServiceImageTags">
    <vt:lpwstr/>
  </property>
</Properties>
</file>